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2FF1AA" w14:textId="7F95636C" w:rsidR="00825BAD" w:rsidRDefault="00825BAD">
      <w:pPr>
        <w:rPr>
          <w:lang w:val="en-US"/>
        </w:rPr>
      </w:pPr>
    </w:p>
    <w:p w14:paraId="670FC438" w14:textId="354BFFA2" w:rsidR="00825BAD" w:rsidRDefault="00825BAD">
      <w:pPr>
        <w:rPr>
          <w:lang w:val="en-US"/>
        </w:rPr>
      </w:pPr>
      <w:r>
        <w:rPr>
          <w:lang w:val="en-US"/>
        </w:rPr>
        <w:br w:type="page"/>
      </w:r>
    </w:p>
    <w:p w14:paraId="3F9ABAB3" w14:textId="390A4C22" w:rsidR="00B10436" w:rsidRDefault="00B10436">
      <w:pPr>
        <w:rPr>
          <w:lang w:val="en-US"/>
        </w:rPr>
      </w:pPr>
    </w:p>
    <w:p w14:paraId="5B178041" w14:textId="77777777" w:rsidR="00B10436" w:rsidRDefault="00B10436">
      <w:pPr>
        <w:rPr>
          <w:lang w:val="en-US"/>
        </w:rPr>
      </w:pPr>
      <w:r>
        <w:rPr>
          <w:lang w:val="en-US"/>
        </w:rPr>
        <w:br w:type="page"/>
      </w:r>
    </w:p>
    <w:p w14:paraId="3086A8E6" w14:textId="77777777" w:rsidR="007D7C68" w:rsidRPr="007D7C68" w:rsidRDefault="007D7C68">
      <w:pPr>
        <w:rPr>
          <w:lang w:val="en-US"/>
        </w:rPr>
      </w:pPr>
    </w:p>
    <w:sectPr w:rsidR="007D7C68" w:rsidRPr="007D7C68" w:rsidSect="00825BAD"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D10992" w14:textId="77777777" w:rsidR="00973308" w:rsidRDefault="00973308" w:rsidP="007A3E5E">
      <w:pPr>
        <w:spacing w:after="0" w:line="240" w:lineRule="auto"/>
      </w:pPr>
      <w:r>
        <w:separator/>
      </w:r>
    </w:p>
  </w:endnote>
  <w:endnote w:type="continuationSeparator" w:id="0">
    <w:p w14:paraId="7C5AFED4" w14:textId="77777777" w:rsidR="00973308" w:rsidRDefault="00973308" w:rsidP="007A3E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ro Junior">
    <w:altName w:val="Calibri"/>
    <w:panose1 w:val="020005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857BBD" w14:textId="099D7BD7" w:rsidR="006A22FF" w:rsidRDefault="000F4202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8C17883" wp14:editId="36A3505C">
              <wp:simplePos x="0" y="0"/>
              <wp:positionH relativeFrom="column">
                <wp:posOffset>-109017</wp:posOffset>
              </wp:positionH>
              <wp:positionV relativeFrom="paragraph">
                <wp:posOffset>-67030</wp:posOffset>
              </wp:positionV>
              <wp:extent cx="3039745" cy="605155"/>
              <wp:effectExtent l="0" t="0" r="0" b="444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39745" cy="60515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21EF88" w14:textId="3492EE93" w:rsidR="0065334C" w:rsidRPr="00967A87" w:rsidRDefault="0065334C" w:rsidP="0065334C">
                          <w:pPr>
                            <w:rPr>
                              <w:rFonts w:ascii="Hero Junior" w:hAnsi="Hero Junior" w:cstheme="minorHAnsi"/>
                              <w:color w:val="FFFFFF" w:themeColor="background1"/>
                              <w:sz w:val="20"/>
                              <w:szCs w:val="20"/>
                              <w:shd w:val="clear" w:color="auto" w:fill="FFFFF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C178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6pt;margin-top:-5.3pt;width:239.35pt;height:47.6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" filled="f" stroked="f">
              <v:textbox>
                <w:txbxContent>
                  <w:p w14:paraId="1421EF88" w14:textId="3492EE93" w:rsidR="0065334C" w:rsidRPr="00967A87" w:rsidRDefault="0065334C" w:rsidP="0065334C">
                    <w:pPr>
                      <w:rPr>
                        <w:rFonts w:ascii="Hero Junior" w:hAnsi="Hero Junior" w:cstheme="minorHAnsi"/>
                        <w:color w:val="FFFFFF" w:themeColor="background1"/>
                        <w:sz w:val="20"/>
                        <w:szCs w:val="20"/>
                        <w:shd w:val="clear" w:color="auto" w:fill="FFFFFF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DC52CD" w14:textId="77777777" w:rsidR="00973308" w:rsidRDefault="00973308" w:rsidP="007A3E5E">
      <w:pPr>
        <w:spacing w:after="0" w:line="240" w:lineRule="auto"/>
      </w:pPr>
      <w:r>
        <w:separator/>
      </w:r>
    </w:p>
  </w:footnote>
  <w:footnote w:type="continuationSeparator" w:id="0">
    <w:p w14:paraId="2F7AB438" w14:textId="77777777" w:rsidR="00973308" w:rsidRDefault="00973308" w:rsidP="007A3E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B43CDF" w14:textId="0A448D0F" w:rsidR="007A3E5E" w:rsidRPr="007D7C68" w:rsidRDefault="007A3E5E">
    <w:pPr>
      <w:pStyle w:val="Header"/>
      <w:rPr>
        <w:lang w:val="en-US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680F5271" wp14:editId="5301D68B">
          <wp:simplePos x="0" y="0"/>
          <wp:positionH relativeFrom="page">
            <wp:posOffset>0</wp:posOffset>
          </wp:positionH>
          <wp:positionV relativeFrom="paragraph">
            <wp:posOffset>-457249</wp:posOffset>
          </wp:positionV>
          <wp:extent cx="7753984" cy="10037520"/>
          <wp:effectExtent l="0" t="0" r="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3984" cy="10037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FD266F" w14:textId="382E5EBC" w:rsidR="00825BAD" w:rsidRDefault="00825BAD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65F520F8" wp14:editId="1E961AF8">
          <wp:simplePos x="0" y="0"/>
          <wp:positionH relativeFrom="page">
            <wp:align>right</wp:align>
          </wp:positionH>
          <wp:positionV relativeFrom="paragraph">
            <wp:posOffset>-450166</wp:posOffset>
          </wp:positionV>
          <wp:extent cx="7764363" cy="10051366"/>
          <wp:effectExtent l="0" t="0" r="8255" b="7620"/>
          <wp:wrapNone/>
          <wp:docPr id="251279556" name="Picture 3" descr="A white background with black dot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1279556" name="Picture 3" descr="A white background with black dots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4363" cy="1005136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NDI3MbM0tzQwtLRQ0lEKTi0uzszPAykwrgUAfHf0qCwAAAA="/>
  </w:docVars>
  <w:rsids>
    <w:rsidRoot w:val="007A3E5E"/>
    <w:rsid w:val="000C1FCE"/>
    <w:rsid w:val="000F4202"/>
    <w:rsid w:val="001D697F"/>
    <w:rsid w:val="00280D17"/>
    <w:rsid w:val="00294736"/>
    <w:rsid w:val="003A513E"/>
    <w:rsid w:val="003A6D52"/>
    <w:rsid w:val="005B5323"/>
    <w:rsid w:val="005F1D24"/>
    <w:rsid w:val="0065334C"/>
    <w:rsid w:val="006A22FF"/>
    <w:rsid w:val="006E5E63"/>
    <w:rsid w:val="00776E06"/>
    <w:rsid w:val="007A3E5E"/>
    <w:rsid w:val="007D7C68"/>
    <w:rsid w:val="00825BAD"/>
    <w:rsid w:val="008757A4"/>
    <w:rsid w:val="009126AA"/>
    <w:rsid w:val="00946E90"/>
    <w:rsid w:val="00973308"/>
    <w:rsid w:val="00A919F0"/>
    <w:rsid w:val="00B03B70"/>
    <w:rsid w:val="00B10436"/>
    <w:rsid w:val="00B6262A"/>
    <w:rsid w:val="00B96EBB"/>
    <w:rsid w:val="00BC1933"/>
    <w:rsid w:val="00C9719D"/>
    <w:rsid w:val="00D1478D"/>
    <w:rsid w:val="00DF29A5"/>
    <w:rsid w:val="00EA15DF"/>
    <w:rsid w:val="00EE5588"/>
    <w:rsid w:val="00F4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82D8C9"/>
  <w15:chartTrackingRefBased/>
  <w15:docId w15:val="{C90567B5-4B17-4CE6-AD1E-85C9097BF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3E5E"/>
  </w:style>
  <w:style w:type="paragraph" w:styleId="Footer">
    <w:name w:val="footer"/>
    <w:basedOn w:val="Normal"/>
    <w:link w:val="Foot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3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6B5D0014B573418FF57C1D865C8F02" ma:contentTypeVersion="15" ma:contentTypeDescription="Create a new document." ma:contentTypeScope="" ma:versionID="20ee5eec634e18457223fabad85c87ae">
  <xsd:schema xmlns:xsd="http://www.w3.org/2001/XMLSchema" xmlns:xs="http://www.w3.org/2001/XMLSchema" xmlns:p="http://schemas.microsoft.com/office/2006/metadata/properties" xmlns:ns2="4ee7b995-e889-4274-a63c-d7c1939da09c" xmlns:ns3="d562fdb1-5ae8-4d83-96a5-7e987af68d22" xmlns:ns4="25767563-c510-42ff-9d01-34d05f8aab65" targetNamespace="http://schemas.microsoft.com/office/2006/metadata/properties" ma:root="true" ma:fieldsID="ee8e05a81adef005e6cba689ca75f2b2" ns2:_="" ns3:_="" ns4:_="">
    <xsd:import namespace="4ee7b995-e889-4274-a63c-d7c1939da09c"/>
    <xsd:import namespace="d562fdb1-5ae8-4d83-96a5-7e987af68d22"/>
    <xsd:import namespace="25767563-c510-42ff-9d01-34d05f8aab6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e7b995-e889-4274-a63c-d7c1939da09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62fdb1-5ae8-4d83-96a5-7e987af68d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906f6d8-a681-4778-bebc-7b544b762c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767563-c510-42ff-9d01-34d05f8aab6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6c079710-5c82-48cb-b031-cb530b156339}" ma:internalName="TaxCatchAll" ma:showField="CatchAllData" ma:web="25767563-c510-42ff-9d01-34d05f8aab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01FC73-1F42-4606-BB29-7B6C2A4E7F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e7b995-e889-4274-a63c-d7c1939da09c"/>
    <ds:schemaRef ds:uri="d562fdb1-5ae8-4d83-96a5-7e987af68d22"/>
    <ds:schemaRef ds:uri="25767563-c510-42ff-9d01-34d05f8aab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8E2765-0395-418C-A32C-D681F3450BC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Tatyani Rouse</cp:lastModifiedBy>
  <cp:revision>2</cp:revision>
  <dcterms:created xsi:type="dcterms:W3CDTF">2025-09-09T20:14:00Z</dcterms:created>
  <dcterms:modified xsi:type="dcterms:W3CDTF">2025-09-09T20:14:00Z</dcterms:modified>
</cp:coreProperties>
</file>